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C85B4" w14:textId="3A1EDFB3" w:rsidR="0006442D" w:rsidRDefault="00CA72F0" w:rsidP="00825536">
      <w:pPr>
        <w:pStyle w:val="Heading1"/>
      </w:pPr>
      <w:r>
        <w:t xml:space="preserve">Project </w:t>
      </w:r>
      <w:r w:rsidR="001F45C0">
        <w:t>Final Report</w:t>
      </w:r>
      <w:r>
        <w:t xml:space="preserve"> </w:t>
      </w:r>
      <w:r w:rsidR="001F45C0">
        <w:t>P</w:t>
      </w:r>
      <w:r>
        <w:t xml:space="preserve">eer </w:t>
      </w:r>
      <w:r w:rsidR="001F45C0">
        <w:t>R</w:t>
      </w:r>
      <w:r>
        <w:t>eview</w:t>
      </w:r>
    </w:p>
    <w:p w14:paraId="326E7DEB" w14:textId="53E169BA" w:rsidR="00CA72F0" w:rsidRDefault="00CA72F0"/>
    <w:p w14:paraId="09A1D7BF" w14:textId="08B6B0FF" w:rsidR="00CA72F0" w:rsidRPr="00825536" w:rsidRDefault="00CA72F0">
      <w:pPr>
        <w:rPr>
          <w:b/>
          <w:bCs/>
        </w:rPr>
      </w:pPr>
      <w:r w:rsidRPr="00825536">
        <w:rPr>
          <w:b/>
          <w:bCs/>
        </w:rPr>
        <w:t xml:space="preserve">Reviewer: </w:t>
      </w:r>
      <w:r w:rsidRPr="00825536">
        <w:rPr>
          <w:b/>
          <w:bCs/>
        </w:rPr>
        <w:tab/>
      </w:r>
      <w:r w:rsidRPr="00825536">
        <w:rPr>
          <w:b/>
          <w:bCs/>
        </w:rPr>
        <w:tab/>
        <w:t>Team:</w:t>
      </w:r>
    </w:p>
    <w:p w14:paraId="6CAC2BD1" w14:textId="4418E0CD" w:rsidR="00CA72F0" w:rsidRPr="00825536" w:rsidRDefault="00CA72F0">
      <w:pPr>
        <w:rPr>
          <w:b/>
          <w:bCs/>
        </w:rPr>
      </w:pPr>
      <w:r w:rsidRPr="00825536">
        <w:rPr>
          <w:b/>
          <w:bCs/>
        </w:rPr>
        <w:t>Reviewee:</w:t>
      </w:r>
      <w:r w:rsidRPr="00825536">
        <w:rPr>
          <w:b/>
          <w:bCs/>
        </w:rPr>
        <w:tab/>
      </w:r>
      <w:r w:rsidRPr="00825536">
        <w:rPr>
          <w:b/>
          <w:bCs/>
        </w:rPr>
        <w:tab/>
        <w:t xml:space="preserve">Team: </w:t>
      </w:r>
    </w:p>
    <w:p w14:paraId="0974EEF2" w14:textId="26C7CBF7" w:rsidR="00825536" w:rsidRPr="00825536" w:rsidRDefault="00825536">
      <w:pPr>
        <w:rPr>
          <w:b/>
          <w:bCs/>
        </w:rPr>
      </w:pPr>
      <w:r w:rsidRPr="00825536">
        <w:rPr>
          <w:b/>
          <w:bCs/>
        </w:rPr>
        <w:t>Date of review:</w:t>
      </w:r>
    </w:p>
    <w:p w14:paraId="2CE6A294" w14:textId="26F7CD87" w:rsidR="00CA72F0" w:rsidRDefault="00CA72F0"/>
    <w:p w14:paraId="0B946BA5" w14:textId="69D88FE3" w:rsidR="00CA72F0" w:rsidRDefault="00CA72F0" w:rsidP="00B674E7">
      <w:pPr>
        <w:pStyle w:val="Heading2"/>
      </w:pPr>
      <w:r>
        <w:t>Project description</w:t>
      </w:r>
    </w:p>
    <w:p w14:paraId="3414FA37" w14:textId="72FD478F" w:rsidR="00CA72F0" w:rsidRPr="00825536" w:rsidRDefault="00CA72F0">
      <w:pPr>
        <w:rPr>
          <w:b/>
          <w:bCs/>
        </w:rPr>
      </w:pPr>
      <w:r w:rsidRPr="00825536">
        <w:rPr>
          <w:b/>
          <w:bCs/>
        </w:rPr>
        <w:t>Reviewer’s comments</w:t>
      </w:r>
      <w:r w:rsidR="00B0552E">
        <w:rPr>
          <w:b/>
          <w:bCs/>
        </w:rPr>
        <w:t xml:space="preserve"> and recommendations</w:t>
      </w:r>
    </w:p>
    <w:p w14:paraId="135411D0" w14:textId="1B3C2332" w:rsidR="00CA72F0" w:rsidRDefault="00CA72F0" w:rsidP="00825536">
      <w:pPr>
        <w:ind w:left="720"/>
      </w:pPr>
    </w:p>
    <w:p w14:paraId="6D1EE557" w14:textId="45D231BB" w:rsidR="00CA72F0" w:rsidRPr="00825536" w:rsidRDefault="00CA72F0">
      <w:pPr>
        <w:rPr>
          <w:b/>
          <w:bCs/>
        </w:rPr>
      </w:pPr>
      <w:r w:rsidRPr="00825536">
        <w:rPr>
          <w:b/>
          <w:bCs/>
        </w:rPr>
        <w:t>Response and actions taken</w:t>
      </w:r>
    </w:p>
    <w:p w14:paraId="2BCAA67B" w14:textId="18618478" w:rsidR="00CA72F0" w:rsidRDefault="00CA72F0" w:rsidP="00825536">
      <w:pPr>
        <w:ind w:left="720"/>
      </w:pPr>
    </w:p>
    <w:p w14:paraId="7023A384" w14:textId="7EF491D4" w:rsidR="00CA72F0" w:rsidRDefault="00CA72F0" w:rsidP="00B674E7">
      <w:pPr>
        <w:pStyle w:val="Heading2"/>
      </w:pPr>
      <w:r>
        <w:t>Deliverables map</w:t>
      </w:r>
    </w:p>
    <w:p w14:paraId="5C4FEFD6" w14:textId="77777777" w:rsidR="00B0552E" w:rsidRPr="00825536" w:rsidRDefault="00B0552E" w:rsidP="00B0552E">
      <w:pPr>
        <w:rPr>
          <w:b/>
          <w:bCs/>
        </w:rPr>
      </w:pPr>
      <w:r w:rsidRPr="00825536">
        <w:rPr>
          <w:b/>
          <w:bCs/>
        </w:rPr>
        <w:t>Reviewer’s comments</w:t>
      </w:r>
      <w:r>
        <w:rPr>
          <w:b/>
          <w:bCs/>
        </w:rPr>
        <w:t xml:space="preserve"> and recommendations</w:t>
      </w:r>
    </w:p>
    <w:p w14:paraId="6927B713" w14:textId="77777777" w:rsidR="00CA72F0" w:rsidRDefault="00CA72F0" w:rsidP="00825536">
      <w:pPr>
        <w:ind w:left="720"/>
      </w:pPr>
    </w:p>
    <w:p w14:paraId="33A74A97" w14:textId="77777777" w:rsidR="00CA72F0" w:rsidRPr="00825536" w:rsidRDefault="00CA72F0" w:rsidP="00CA72F0">
      <w:pPr>
        <w:rPr>
          <w:b/>
          <w:bCs/>
        </w:rPr>
      </w:pPr>
      <w:r w:rsidRPr="00825536">
        <w:rPr>
          <w:b/>
          <w:bCs/>
        </w:rPr>
        <w:t>Response and actions taken</w:t>
      </w:r>
    </w:p>
    <w:p w14:paraId="33E551E8" w14:textId="77777777" w:rsidR="00CA72F0" w:rsidRDefault="00CA72F0" w:rsidP="00825536">
      <w:pPr>
        <w:ind w:left="720"/>
      </w:pPr>
    </w:p>
    <w:p w14:paraId="57FD2D83" w14:textId="1E92228F" w:rsidR="00CA72F0" w:rsidRDefault="00CA72F0" w:rsidP="00B674E7">
      <w:pPr>
        <w:pStyle w:val="Heading2"/>
      </w:pPr>
      <w:r>
        <w:t>Follow-up register</w:t>
      </w:r>
    </w:p>
    <w:p w14:paraId="0A91BFE6" w14:textId="77777777" w:rsidR="00B0552E" w:rsidRPr="00825536" w:rsidRDefault="00B0552E" w:rsidP="00B0552E">
      <w:pPr>
        <w:rPr>
          <w:b/>
          <w:bCs/>
        </w:rPr>
      </w:pPr>
      <w:r w:rsidRPr="00825536">
        <w:rPr>
          <w:b/>
          <w:bCs/>
        </w:rPr>
        <w:t>Reviewer’s comments</w:t>
      </w:r>
      <w:r>
        <w:rPr>
          <w:b/>
          <w:bCs/>
        </w:rPr>
        <w:t xml:space="preserve"> and recommendations</w:t>
      </w:r>
    </w:p>
    <w:p w14:paraId="1D2D3A12" w14:textId="77777777" w:rsidR="00CA72F0" w:rsidRDefault="00CA72F0" w:rsidP="00825536">
      <w:pPr>
        <w:ind w:left="720"/>
      </w:pPr>
    </w:p>
    <w:p w14:paraId="6B198FFD" w14:textId="77777777" w:rsidR="00CA72F0" w:rsidRPr="00825536" w:rsidRDefault="00CA72F0" w:rsidP="00CA72F0">
      <w:pPr>
        <w:rPr>
          <w:b/>
          <w:bCs/>
        </w:rPr>
      </w:pPr>
      <w:r w:rsidRPr="00825536">
        <w:rPr>
          <w:b/>
          <w:bCs/>
        </w:rPr>
        <w:t>Response and actions taken</w:t>
      </w:r>
    </w:p>
    <w:p w14:paraId="4EB5D9BD" w14:textId="77777777" w:rsidR="00CA72F0" w:rsidRDefault="00CA72F0" w:rsidP="00825536">
      <w:pPr>
        <w:ind w:left="720"/>
      </w:pPr>
    </w:p>
    <w:p w14:paraId="6744828B" w14:textId="7D12B16E" w:rsidR="00CA72F0" w:rsidRDefault="00825536" w:rsidP="00B674E7">
      <w:pPr>
        <w:pStyle w:val="Heading2"/>
      </w:pPr>
      <w:r>
        <w:t>Quality of document (clarity, presentation, etc.)</w:t>
      </w:r>
    </w:p>
    <w:p w14:paraId="69EBED80" w14:textId="77777777" w:rsidR="00B0552E" w:rsidRPr="00825536" w:rsidRDefault="00B0552E" w:rsidP="00B0552E">
      <w:pPr>
        <w:rPr>
          <w:b/>
          <w:bCs/>
        </w:rPr>
      </w:pPr>
      <w:r w:rsidRPr="00825536">
        <w:rPr>
          <w:b/>
          <w:bCs/>
        </w:rPr>
        <w:t>Reviewer’s comments</w:t>
      </w:r>
      <w:r>
        <w:rPr>
          <w:b/>
          <w:bCs/>
        </w:rPr>
        <w:t xml:space="preserve"> and recommendations</w:t>
      </w:r>
    </w:p>
    <w:p w14:paraId="6D2940C6" w14:textId="77777777" w:rsidR="00825536" w:rsidRDefault="00825536" w:rsidP="00825536">
      <w:pPr>
        <w:ind w:left="720"/>
      </w:pPr>
    </w:p>
    <w:p w14:paraId="62A6CFF5" w14:textId="77777777" w:rsidR="00825536" w:rsidRPr="00825536" w:rsidRDefault="00825536" w:rsidP="00825536">
      <w:pPr>
        <w:rPr>
          <w:b/>
          <w:bCs/>
        </w:rPr>
      </w:pPr>
      <w:r w:rsidRPr="00825536">
        <w:rPr>
          <w:b/>
          <w:bCs/>
        </w:rPr>
        <w:t>Response and actions taken</w:t>
      </w:r>
    </w:p>
    <w:p w14:paraId="3484D6BA" w14:textId="77777777" w:rsidR="00825536" w:rsidRDefault="00825536" w:rsidP="00825536">
      <w:pPr>
        <w:ind w:left="720"/>
      </w:pPr>
    </w:p>
    <w:p w14:paraId="6566DD1C" w14:textId="77777777" w:rsidR="00825536" w:rsidRDefault="00825536"/>
    <w:p w14:paraId="5E2CCF1A" w14:textId="77777777" w:rsidR="00CA72F0" w:rsidRDefault="00CA72F0"/>
    <w:sectPr w:rsidR="00CA72F0" w:rsidSect="00C3792E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AC6171"/>
    <w:multiLevelType w:val="hybridMultilevel"/>
    <w:tmpl w:val="1BC0EA72"/>
    <w:lvl w:ilvl="0" w:tplc="CEF884E0">
      <w:start w:val="1"/>
      <w:numFmt w:val="decimal"/>
      <w:pStyle w:val="Heading2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664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0MzQxtrA0MLMwMjZT0lEKTi0uzszPAykwrAUAS4IdniwAAAA="/>
  </w:docVars>
  <w:rsids>
    <w:rsidRoot w:val="00CA72F0"/>
    <w:rsid w:val="00020E7E"/>
    <w:rsid w:val="0006442D"/>
    <w:rsid w:val="00130631"/>
    <w:rsid w:val="001F45C0"/>
    <w:rsid w:val="00253946"/>
    <w:rsid w:val="00344BC6"/>
    <w:rsid w:val="0061628E"/>
    <w:rsid w:val="006C4931"/>
    <w:rsid w:val="0071611E"/>
    <w:rsid w:val="00812CC1"/>
    <w:rsid w:val="00825536"/>
    <w:rsid w:val="008F431E"/>
    <w:rsid w:val="00A2015D"/>
    <w:rsid w:val="00B0552E"/>
    <w:rsid w:val="00B674E7"/>
    <w:rsid w:val="00C3792E"/>
    <w:rsid w:val="00C94212"/>
    <w:rsid w:val="00CA72F0"/>
    <w:rsid w:val="00D13D18"/>
    <w:rsid w:val="00E91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6BAED"/>
  <w14:defaultImageDpi w14:val="32767"/>
  <w15:chartTrackingRefBased/>
  <w15:docId w15:val="{1080CEDE-DB33-DE4B-A554-2DE315F28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94212"/>
    <w:pPr>
      <w:spacing w:before="12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255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74E7"/>
    <w:pPr>
      <w:keepNext/>
      <w:keepLines/>
      <w:numPr>
        <w:numId w:val="1"/>
      </w:numPr>
      <w:tabs>
        <w:tab w:val="left" w:pos="426"/>
      </w:tabs>
      <w:spacing w:before="40" w:after="0"/>
      <w:ind w:left="0" w:firstLine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55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74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9</Words>
  <Characters>412</Characters>
  <Application>Microsoft Office Word</Application>
  <DocSecurity>0</DocSecurity>
  <Lines>2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inburgh Napier University</Company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on, Brian</dc:creator>
  <cp:keywords/>
  <dc:description/>
  <cp:lastModifiedBy>Jack Johnston</cp:lastModifiedBy>
  <cp:revision>2</cp:revision>
  <dcterms:created xsi:type="dcterms:W3CDTF">2023-04-28T13:18:00Z</dcterms:created>
  <dcterms:modified xsi:type="dcterms:W3CDTF">2023-04-2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971fc1e6222cc7730740ec01c67b08010e54681e7e34191f710a5b4f19d4c42</vt:lpwstr>
  </property>
</Properties>
</file>